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9DC6D3" w14:textId="53F325A6" w:rsidR="00B346C5" w:rsidRPr="001525D5" w:rsidRDefault="001525D5" w:rsidP="0052471C">
      <w:pPr>
        <w:pStyle w:val="Textoindependiente"/>
        <w:spacing w:before="8"/>
        <w:rPr>
          <w:color w:val="808080" w:themeColor="background1" w:themeShade="80"/>
          <w:lang w:val="en-GB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865F2A1" wp14:editId="3C02E28A">
            <wp:simplePos x="0" y="0"/>
            <wp:positionH relativeFrom="column">
              <wp:posOffset>-511810</wp:posOffset>
            </wp:positionH>
            <wp:positionV relativeFrom="paragraph">
              <wp:posOffset>-530860</wp:posOffset>
            </wp:positionV>
            <wp:extent cx="7200900" cy="10032933"/>
            <wp:effectExtent l="0" t="0" r="0" b="6985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0" cy="10032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B346C5" w:rsidRPr="001525D5" w:rsidSect="001525D5">
      <w:type w:val="continuous"/>
      <w:pgSz w:w="12240" w:h="15840"/>
      <w:pgMar w:top="851" w:right="616" w:bottom="0" w:left="127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MjY1NzQ0MjIws7RQ0lEKTi0uzszPAykwrQUAroq/ASwAAAA="/>
  </w:docVars>
  <w:rsids>
    <w:rsidRoot w:val="009316E3"/>
    <w:rsid w:val="001525D5"/>
    <w:rsid w:val="00365532"/>
    <w:rsid w:val="003B66A3"/>
    <w:rsid w:val="0050555F"/>
    <w:rsid w:val="0052471C"/>
    <w:rsid w:val="00545A0E"/>
    <w:rsid w:val="009316E3"/>
    <w:rsid w:val="00AC044D"/>
    <w:rsid w:val="00B247CF"/>
    <w:rsid w:val="00B346C5"/>
    <w:rsid w:val="00B721A5"/>
    <w:rsid w:val="00B75F9C"/>
    <w:rsid w:val="00EA2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DF0BE"/>
  <w15:docId w15:val="{538375BC-C9CA-4C65-874F-86F44339F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rPr>
      <w:sz w:val="16"/>
      <w:szCs w:val="16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722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alilea America Loretto Estrada</cp:lastModifiedBy>
  <cp:revision>11</cp:revision>
  <dcterms:created xsi:type="dcterms:W3CDTF">2021-05-12T19:51:00Z</dcterms:created>
  <dcterms:modified xsi:type="dcterms:W3CDTF">2021-05-23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1-05-12T00:00:00Z</vt:filetime>
  </property>
</Properties>
</file>